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AF7E5A" w14:textId="782E1F61" w:rsidR="005A34C2" w:rsidRPr="007948E4" w:rsidRDefault="002A1B3D" w:rsidP="00BA02AF">
      <w:pPr>
        <w:spacing w:line="48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bookmarkStart w:id="0" w:name="_GoBack"/>
      <w:bookmarkEnd w:id="0"/>
      <w:r w:rsidRPr="007948E4">
        <w:rPr>
          <w:rFonts w:ascii="Times New Roman" w:hAnsi="Times New Roman" w:cs="Times New Roman"/>
          <w:b/>
          <w:i/>
          <w:sz w:val="24"/>
          <w:szCs w:val="24"/>
        </w:rPr>
        <w:t xml:space="preserve">Take Me </w:t>
      </w:r>
      <w:r w:rsidR="00C76169">
        <w:rPr>
          <w:rFonts w:ascii="Times New Roman" w:hAnsi="Times New Roman" w:cs="Times New Roman"/>
          <w:b/>
          <w:i/>
          <w:sz w:val="24"/>
          <w:szCs w:val="24"/>
        </w:rPr>
        <w:t>w</w:t>
      </w:r>
      <w:r w:rsidRPr="007948E4">
        <w:rPr>
          <w:rFonts w:ascii="Times New Roman" w:hAnsi="Times New Roman" w:cs="Times New Roman"/>
          <w:b/>
          <w:i/>
          <w:sz w:val="24"/>
          <w:szCs w:val="24"/>
        </w:rPr>
        <w:t>ith You</w:t>
      </w:r>
    </w:p>
    <w:p w14:paraId="25BE7C55" w14:textId="1C76BBBC" w:rsidR="007948E4" w:rsidRPr="007948E4" w:rsidRDefault="007948E4" w:rsidP="00BA02A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48E4">
        <w:rPr>
          <w:rFonts w:ascii="Times New Roman" w:hAnsi="Times New Roman" w:cs="Times New Roman"/>
          <w:b/>
          <w:sz w:val="24"/>
          <w:szCs w:val="24"/>
        </w:rPr>
        <w:t>Book Club Questions</w:t>
      </w:r>
    </w:p>
    <w:p w14:paraId="296DD8E0" w14:textId="77777777" w:rsidR="002227DC" w:rsidRDefault="002227DC" w:rsidP="00BA02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625CBE9" w14:textId="120CD991" w:rsidR="00E66F08" w:rsidRPr="002227DC" w:rsidRDefault="002227DC" w:rsidP="00BA02A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what way</w:t>
      </w:r>
      <w:r w:rsidR="00B25E8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does the breaking down of August’s</w:t>
      </w:r>
      <w:r w:rsidR="00AB5CAF" w:rsidRPr="002227DC">
        <w:rPr>
          <w:rFonts w:ascii="Times New Roman" w:hAnsi="Times New Roman" w:cs="Times New Roman"/>
          <w:sz w:val="24"/>
          <w:szCs w:val="24"/>
        </w:rPr>
        <w:t xml:space="preserve"> mobile home</w:t>
      </w:r>
      <w:r w:rsidR="00B25E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flect his internal conflicts?</w:t>
      </w:r>
    </w:p>
    <w:p w14:paraId="230C8EE0" w14:textId="77777777" w:rsidR="00AB5CAF" w:rsidRDefault="00AB5CAF" w:rsidP="00BA02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10147D" w14:textId="21E0A498" w:rsidR="00AB5CAF" w:rsidRDefault="006547F5" w:rsidP="00BA02A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ar the beginning of the novel</w:t>
      </w:r>
      <w:r w:rsidR="00C7616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ugust says</w:t>
      </w:r>
      <w:r w:rsidR="00C76169">
        <w:rPr>
          <w:rFonts w:ascii="Times New Roman" w:hAnsi="Times New Roman" w:cs="Times New Roman"/>
          <w:sz w:val="24"/>
          <w:szCs w:val="24"/>
        </w:rPr>
        <w:t>,</w:t>
      </w:r>
      <w:r w:rsidR="00D06560">
        <w:rPr>
          <w:rFonts w:ascii="Times New Roman" w:hAnsi="Times New Roman" w:cs="Times New Roman"/>
          <w:sz w:val="24"/>
          <w:szCs w:val="24"/>
        </w:rPr>
        <w:t xml:space="preserve"> </w:t>
      </w:r>
      <w:r w:rsidR="00AB5CAF" w:rsidRPr="00D06560">
        <w:rPr>
          <w:rFonts w:ascii="Times New Roman" w:hAnsi="Times New Roman" w:cs="Times New Roman"/>
          <w:sz w:val="24"/>
          <w:szCs w:val="24"/>
        </w:rPr>
        <w:t>“That was when the pain</w:t>
      </w:r>
      <w:r w:rsidR="0096210B" w:rsidRPr="00D06560">
        <w:rPr>
          <w:rFonts w:ascii="Times New Roman" w:hAnsi="Times New Roman" w:cs="Times New Roman"/>
          <w:sz w:val="24"/>
          <w:szCs w:val="24"/>
        </w:rPr>
        <w:t xml:space="preserve"> came back. Radiated down, almost more a burn than a slice—an irritating, humming burn.” </w:t>
      </w:r>
      <w:r w:rsidR="00D06560">
        <w:rPr>
          <w:rFonts w:ascii="Times New Roman" w:hAnsi="Times New Roman" w:cs="Times New Roman"/>
          <w:sz w:val="24"/>
          <w:szCs w:val="24"/>
        </w:rPr>
        <w:t>How does his pain drive his actions throughout the novel?</w:t>
      </w:r>
    </w:p>
    <w:p w14:paraId="32CDE69C" w14:textId="77777777" w:rsidR="00D06560" w:rsidRPr="00D06560" w:rsidRDefault="00D06560" w:rsidP="00BA02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EEEB5BB" w14:textId="6FD6FD40" w:rsidR="00AB5CAF" w:rsidRPr="002227DC" w:rsidRDefault="00D06560" w:rsidP="00BA02A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s</w:t>
      </w:r>
      <w:r w:rsidR="00AB5CAF" w:rsidRPr="002227D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ses several methods to try to convince August to take </w:t>
      </w:r>
      <w:r w:rsidR="007948E4">
        <w:rPr>
          <w:rFonts w:ascii="Times New Roman" w:hAnsi="Times New Roman" w:cs="Times New Roman"/>
          <w:sz w:val="24"/>
          <w:szCs w:val="24"/>
        </w:rPr>
        <w:t>his sons for the summer. Why do you think Wes used</w:t>
      </w:r>
      <w:r w:rsidR="00AB5CAF" w:rsidRPr="002227DC">
        <w:rPr>
          <w:rFonts w:ascii="Times New Roman" w:hAnsi="Times New Roman" w:cs="Times New Roman"/>
          <w:sz w:val="24"/>
          <w:szCs w:val="24"/>
        </w:rPr>
        <w:t xml:space="preserve"> the gesture of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AB5CAF" w:rsidRPr="002227DC">
        <w:rPr>
          <w:rFonts w:ascii="Times New Roman" w:hAnsi="Times New Roman" w:cs="Times New Roman"/>
          <w:sz w:val="24"/>
          <w:szCs w:val="24"/>
        </w:rPr>
        <w:t>no strings attached</w:t>
      </w:r>
      <w:r w:rsidR="007948E4">
        <w:rPr>
          <w:rFonts w:ascii="Times New Roman" w:hAnsi="Times New Roman" w:cs="Times New Roman"/>
          <w:sz w:val="24"/>
          <w:szCs w:val="24"/>
        </w:rPr>
        <w:t>”</w:t>
      </w:r>
      <w:r w:rsidR="00AB5CAF" w:rsidRPr="002227DC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 xml:space="preserve"> Do you think he was sincere?</w:t>
      </w:r>
    </w:p>
    <w:p w14:paraId="06BEBB3A" w14:textId="77777777" w:rsidR="00AB5CAF" w:rsidRDefault="00AB5CAF" w:rsidP="00BA02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E214FF3" w14:textId="503602CD" w:rsidR="00AB5CAF" w:rsidRPr="002227DC" w:rsidRDefault="007948E4" w:rsidP="00BA02A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do you think was the deciding factor for </w:t>
      </w:r>
      <w:r w:rsidR="007437BE" w:rsidRPr="002227DC">
        <w:rPr>
          <w:rFonts w:ascii="Times New Roman" w:hAnsi="Times New Roman" w:cs="Times New Roman"/>
          <w:sz w:val="24"/>
          <w:szCs w:val="24"/>
        </w:rPr>
        <w:t>August</w:t>
      </w:r>
      <w:r>
        <w:rPr>
          <w:rFonts w:ascii="Times New Roman" w:hAnsi="Times New Roman" w:cs="Times New Roman"/>
          <w:sz w:val="24"/>
          <w:szCs w:val="24"/>
        </w:rPr>
        <w:t xml:space="preserve">’s </w:t>
      </w:r>
      <w:r w:rsidR="007437BE" w:rsidRPr="002227DC">
        <w:rPr>
          <w:rFonts w:ascii="Times New Roman" w:hAnsi="Times New Roman" w:cs="Times New Roman"/>
          <w:sz w:val="24"/>
          <w:szCs w:val="24"/>
        </w:rPr>
        <w:t>decision</w:t>
      </w:r>
      <w:r>
        <w:rPr>
          <w:rFonts w:ascii="Times New Roman" w:hAnsi="Times New Roman" w:cs="Times New Roman"/>
          <w:sz w:val="24"/>
          <w:szCs w:val="24"/>
        </w:rPr>
        <w:t xml:space="preserve"> to take the boys with him</w:t>
      </w:r>
      <w:r w:rsidR="007437BE" w:rsidRPr="002227DC">
        <w:rPr>
          <w:rFonts w:ascii="Times New Roman" w:hAnsi="Times New Roman" w:cs="Times New Roman"/>
          <w:sz w:val="24"/>
          <w:szCs w:val="24"/>
        </w:rPr>
        <w:t xml:space="preserve">? </w:t>
      </w:r>
      <w:r>
        <w:rPr>
          <w:rFonts w:ascii="Times New Roman" w:hAnsi="Times New Roman" w:cs="Times New Roman"/>
          <w:sz w:val="24"/>
          <w:szCs w:val="24"/>
        </w:rPr>
        <w:t xml:space="preserve">Do you think he made the right choice? </w:t>
      </w:r>
      <w:r w:rsidR="007437BE" w:rsidRPr="002227DC">
        <w:rPr>
          <w:rFonts w:ascii="Times New Roman" w:hAnsi="Times New Roman" w:cs="Times New Roman"/>
          <w:sz w:val="24"/>
          <w:szCs w:val="24"/>
        </w:rPr>
        <w:t>What would you have done?</w:t>
      </w:r>
    </w:p>
    <w:p w14:paraId="3F04F9BD" w14:textId="77777777" w:rsidR="00B966CC" w:rsidRDefault="00B966CC" w:rsidP="00BA02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49DC8BB" w14:textId="421712AA" w:rsidR="005B2B65" w:rsidRDefault="005B2B65" w:rsidP="00BA02A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B2B65">
        <w:rPr>
          <w:rFonts w:ascii="Times New Roman" w:hAnsi="Times New Roman" w:cs="Times New Roman"/>
          <w:sz w:val="24"/>
          <w:szCs w:val="24"/>
        </w:rPr>
        <w:t xml:space="preserve">The </w:t>
      </w:r>
      <w:r w:rsidR="00B966CC" w:rsidRPr="005B2B65">
        <w:rPr>
          <w:rFonts w:ascii="Times New Roman" w:hAnsi="Times New Roman" w:cs="Times New Roman"/>
          <w:sz w:val="24"/>
          <w:szCs w:val="24"/>
        </w:rPr>
        <w:t>issue</w:t>
      </w:r>
      <w:r w:rsidRPr="005B2B65">
        <w:rPr>
          <w:rFonts w:ascii="Times New Roman" w:hAnsi="Times New Roman" w:cs="Times New Roman"/>
          <w:sz w:val="24"/>
          <w:szCs w:val="24"/>
        </w:rPr>
        <w:t>s and repercussions</w:t>
      </w:r>
      <w:r w:rsidR="00B966CC" w:rsidRPr="005B2B65">
        <w:rPr>
          <w:rFonts w:ascii="Times New Roman" w:hAnsi="Times New Roman" w:cs="Times New Roman"/>
          <w:sz w:val="24"/>
          <w:szCs w:val="24"/>
        </w:rPr>
        <w:t xml:space="preserve"> of alcoholism </w:t>
      </w:r>
      <w:r w:rsidRPr="005B2B65">
        <w:rPr>
          <w:rFonts w:ascii="Times New Roman" w:hAnsi="Times New Roman" w:cs="Times New Roman"/>
          <w:sz w:val="24"/>
          <w:szCs w:val="24"/>
        </w:rPr>
        <w:t>pervade</w:t>
      </w:r>
      <w:r w:rsidR="00B966CC" w:rsidRPr="005B2B65">
        <w:rPr>
          <w:rFonts w:ascii="Times New Roman" w:hAnsi="Times New Roman" w:cs="Times New Roman"/>
          <w:sz w:val="24"/>
          <w:szCs w:val="24"/>
        </w:rPr>
        <w:t xml:space="preserve"> the book</w:t>
      </w:r>
      <w:r w:rsidRPr="005B2B65">
        <w:rPr>
          <w:rFonts w:ascii="Times New Roman" w:hAnsi="Times New Roman" w:cs="Times New Roman"/>
          <w:sz w:val="24"/>
          <w:szCs w:val="24"/>
        </w:rPr>
        <w:t>.</w:t>
      </w:r>
      <w:r w:rsidR="00B966CC" w:rsidRPr="005B2B6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ho do you think was the most </w:t>
      </w:r>
      <w:r w:rsidR="00393FA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ffected by this disease and why?</w:t>
      </w:r>
    </w:p>
    <w:p w14:paraId="0CCA3323" w14:textId="77777777" w:rsidR="00B94104" w:rsidRPr="00B94104" w:rsidRDefault="00B94104" w:rsidP="00BA02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D7D7BA" w14:textId="76F2777E" w:rsidR="005B2B65" w:rsidRPr="00B94104" w:rsidRDefault="00B94104" w:rsidP="00BA02A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what ways </w:t>
      </w:r>
      <w:r w:rsidR="00393FAE">
        <w:rPr>
          <w:rFonts w:ascii="Times New Roman" w:hAnsi="Times New Roman" w:cs="Times New Roman"/>
          <w:sz w:val="24"/>
          <w:szCs w:val="24"/>
        </w:rPr>
        <w:t xml:space="preserve">were the two boys’ personalities formed by </w:t>
      </w:r>
      <w:r>
        <w:rPr>
          <w:rFonts w:ascii="Times New Roman" w:hAnsi="Times New Roman" w:cs="Times New Roman"/>
          <w:sz w:val="24"/>
          <w:szCs w:val="24"/>
        </w:rPr>
        <w:t>their upbringing and the</w:t>
      </w:r>
      <w:r w:rsidR="00393FAE">
        <w:rPr>
          <w:rFonts w:ascii="Times New Roman" w:hAnsi="Times New Roman" w:cs="Times New Roman"/>
          <w:sz w:val="24"/>
          <w:szCs w:val="24"/>
        </w:rPr>
        <w:t>ir mother’s</w:t>
      </w:r>
      <w:r>
        <w:rPr>
          <w:rFonts w:ascii="Times New Roman" w:hAnsi="Times New Roman" w:cs="Times New Roman"/>
          <w:sz w:val="24"/>
          <w:szCs w:val="24"/>
        </w:rPr>
        <w:t xml:space="preserve"> abandonment? What coping mechanisms did each boy use to survive in th</w:t>
      </w:r>
      <w:r w:rsidR="00B25E85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dysfunctional environment?</w:t>
      </w:r>
    </w:p>
    <w:p w14:paraId="7D605192" w14:textId="77777777" w:rsidR="00893F82" w:rsidRDefault="00893F82" w:rsidP="00BA02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2AB89D" w14:textId="4481E9E3" w:rsidR="00464601" w:rsidRPr="00464601" w:rsidRDefault="004459DE" w:rsidP="00BA02A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4601">
        <w:rPr>
          <w:rFonts w:ascii="Times New Roman" w:hAnsi="Times New Roman" w:cs="Times New Roman"/>
          <w:sz w:val="24"/>
          <w:szCs w:val="24"/>
        </w:rPr>
        <w:t xml:space="preserve">When August realizes he </w:t>
      </w:r>
      <w:r w:rsidR="00912D51" w:rsidRPr="00464601">
        <w:rPr>
          <w:rFonts w:ascii="Times New Roman" w:hAnsi="Times New Roman" w:cs="Times New Roman"/>
          <w:sz w:val="24"/>
          <w:szCs w:val="24"/>
        </w:rPr>
        <w:t xml:space="preserve">must </w:t>
      </w:r>
      <w:r w:rsidRPr="00464601">
        <w:rPr>
          <w:rFonts w:ascii="Times New Roman" w:hAnsi="Times New Roman" w:cs="Times New Roman"/>
          <w:sz w:val="24"/>
          <w:szCs w:val="24"/>
        </w:rPr>
        <w:t xml:space="preserve">give the boys back to their father at the end of the summer, he </w:t>
      </w:r>
      <w:r w:rsidR="00912D51" w:rsidRPr="00464601">
        <w:rPr>
          <w:rFonts w:ascii="Times New Roman" w:hAnsi="Times New Roman" w:cs="Times New Roman"/>
          <w:sz w:val="24"/>
          <w:szCs w:val="24"/>
        </w:rPr>
        <w:t xml:space="preserve">decides that his best choice is to let go. </w:t>
      </w:r>
      <w:r w:rsidR="00464601" w:rsidRPr="00464601">
        <w:rPr>
          <w:rFonts w:ascii="Times New Roman" w:hAnsi="Times New Roman" w:cs="Times New Roman"/>
          <w:sz w:val="24"/>
          <w:szCs w:val="24"/>
        </w:rPr>
        <w:t>Do you think</w:t>
      </w:r>
      <w:r w:rsidRPr="00464601">
        <w:rPr>
          <w:rFonts w:ascii="Times New Roman" w:hAnsi="Times New Roman" w:cs="Times New Roman"/>
          <w:sz w:val="24"/>
          <w:szCs w:val="24"/>
        </w:rPr>
        <w:t xml:space="preserve"> he </w:t>
      </w:r>
      <w:r w:rsidR="00393FAE">
        <w:rPr>
          <w:rFonts w:ascii="Times New Roman" w:hAnsi="Times New Roman" w:cs="Times New Roman"/>
          <w:sz w:val="24"/>
          <w:szCs w:val="24"/>
        </w:rPr>
        <w:t>had</w:t>
      </w:r>
      <w:r w:rsidR="00393FAE" w:rsidRPr="00464601">
        <w:rPr>
          <w:rFonts w:ascii="Times New Roman" w:hAnsi="Times New Roman" w:cs="Times New Roman"/>
          <w:sz w:val="24"/>
          <w:szCs w:val="24"/>
        </w:rPr>
        <w:t xml:space="preserve"> </w:t>
      </w:r>
      <w:r w:rsidRPr="00464601">
        <w:rPr>
          <w:rFonts w:ascii="Times New Roman" w:hAnsi="Times New Roman" w:cs="Times New Roman"/>
          <w:sz w:val="24"/>
          <w:szCs w:val="24"/>
        </w:rPr>
        <w:t xml:space="preserve">any other </w:t>
      </w:r>
      <w:r w:rsidR="00912D51" w:rsidRPr="00464601">
        <w:rPr>
          <w:rFonts w:ascii="Times New Roman" w:hAnsi="Times New Roman" w:cs="Times New Roman"/>
          <w:sz w:val="24"/>
          <w:szCs w:val="24"/>
        </w:rPr>
        <w:t xml:space="preserve">viable </w:t>
      </w:r>
      <w:r w:rsidR="00464601" w:rsidRPr="00464601">
        <w:rPr>
          <w:rFonts w:ascii="Times New Roman" w:hAnsi="Times New Roman" w:cs="Times New Roman"/>
          <w:sz w:val="24"/>
          <w:szCs w:val="24"/>
        </w:rPr>
        <w:t>options</w:t>
      </w:r>
      <w:r w:rsidRPr="00464601">
        <w:rPr>
          <w:rFonts w:ascii="Times New Roman" w:hAnsi="Times New Roman" w:cs="Times New Roman"/>
          <w:sz w:val="24"/>
          <w:szCs w:val="24"/>
        </w:rPr>
        <w:t>?</w:t>
      </w:r>
      <w:r w:rsidR="00494726" w:rsidRPr="00464601">
        <w:rPr>
          <w:rFonts w:ascii="Times New Roman" w:hAnsi="Times New Roman" w:cs="Times New Roman"/>
          <w:sz w:val="24"/>
          <w:szCs w:val="24"/>
        </w:rPr>
        <w:t xml:space="preserve"> </w:t>
      </w:r>
      <w:r w:rsidR="00912D51" w:rsidRPr="00464601">
        <w:rPr>
          <w:rFonts w:ascii="Times New Roman" w:hAnsi="Times New Roman" w:cs="Times New Roman"/>
          <w:sz w:val="24"/>
          <w:szCs w:val="24"/>
        </w:rPr>
        <w:t xml:space="preserve">How did the fifty-dollar bill he </w:t>
      </w:r>
      <w:r w:rsidR="005B2B65" w:rsidRPr="00464601">
        <w:rPr>
          <w:rFonts w:ascii="Times New Roman" w:hAnsi="Times New Roman" w:cs="Times New Roman"/>
          <w:sz w:val="24"/>
          <w:szCs w:val="24"/>
        </w:rPr>
        <w:t xml:space="preserve">left </w:t>
      </w:r>
      <w:r w:rsidR="00912D51" w:rsidRPr="00464601">
        <w:rPr>
          <w:rFonts w:ascii="Times New Roman" w:hAnsi="Times New Roman" w:cs="Times New Roman"/>
          <w:sz w:val="24"/>
          <w:szCs w:val="24"/>
        </w:rPr>
        <w:t xml:space="preserve">for </w:t>
      </w:r>
      <w:r w:rsidR="005B2B65" w:rsidRPr="00464601">
        <w:rPr>
          <w:rFonts w:ascii="Times New Roman" w:hAnsi="Times New Roman" w:cs="Times New Roman"/>
          <w:sz w:val="24"/>
          <w:szCs w:val="24"/>
        </w:rPr>
        <w:t xml:space="preserve">the boys </w:t>
      </w:r>
      <w:r w:rsidR="00464601">
        <w:rPr>
          <w:rFonts w:ascii="Times New Roman" w:hAnsi="Times New Roman" w:cs="Times New Roman"/>
          <w:sz w:val="24"/>
          <w:szCs w:val="24"/>
        </w:rPr>
        <w:t>play a role in their lives?</w:t>
      </w:r>
    </w:p>
    <w:p w14:paraId="0A2048AB" w14:textId="77777777" w:rsidR="00B223E5" w:rsidRDefault="00B223E5" w:rsidP="00BA02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162BED" w14:textId="5898597A" w:rsidR="00B93D4E" w:rsidRPr="00464601" w:rsidRDefault="00B93D4E" w:rsidP="00BA02A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64601">
        <w:rPr>
          <w:rFonts w:ascii="Times New Roman" w:hAnsi="Times New Roman" w:cs="Times New Roman"/>
          <w:sz w:val="24"/>
          <w:szCs w:val="24"/>
        </w:rPr>
        <w:t>August blames his wife’s drinking for the death of</w:t>
      </w:r>
      <w:r w:rsidR="00464601">
        <w:rPr>
          <w:rFonts w:ascii="Times New Roman" w:hAnsi="Times New Roman" w:cs="Times New Roman"/>
          <w:sz w:val="24"/>
          <w:szCs w:val="24"/>
        </w:rPr>
        <w:t xml:space="preserve"> his son,</w:t>
      </w:r>
      <w:r w:rsidRPr="00464601">
        <w:rPr>
          <w:rFonts w:ascii="Times New Roman" w:hAnsi="Times New Roman" w:cs="Times New Roman"/>
          <w:sz w:val="24"/>
          <w:szCs w:val="24"/>
        </w:rPr>
        <w:t xml:space="preserve"> Phillip. Is this </w:t>
      </w:r>
      <w:r w:rsidR="00B25E85">
        <w:rPr>
          <w:rFonts w:ascii="Times New Roman" w:hAnsi="Times New Roman" w:cs="Times New Roman"/>
          <w:sz w:val="24"/>
          <w:szCs w:val="24"/>
        </w:rPr>
        <w:t xml:space="preserve">a </w:t>
      </w:r>
      <w:r w:rsidRPr="00464601">
        <w:rPr>
          <w:rFonts w:ascii="Times New Roman" w:hAnsi="Times New Roman" w:cs="Times New Roman"/>
          <w:sz w:val="24"/>
          <w:szCs w:val="24"/>
        </w:rPr>
        <w:t>fair</w:t>
      </w:r>
      <w:r w:rsidR="00B25E85">
        <w:rPr>
          <w:rFonts w:ascii="Times New Roman" w:hAnsi="Times New Roman" w:cs="Times New Roman"/>
          <w:sz w:val="24"/>
          <w:szCs w:val="24"/>
        </w:rPr>
        <w:t xml:space="preserve"> judgment</w:t>
      </w:r>
      <w:r w:rsidRPr="00464601">
        <w:rPr>
          <w:rFonts w:ascii="Times New Roman" w:hAnsi="Times New Roman" w:cs="Times New Roman"/>
          <w:sz w:val="24"/>
          <w:szCs w:val="24"/>
        </w:rPr>
        <w:t xml:space="preserve">? </w:t>
      </w:r>
      <w:r w:rsidR="00464601">
        <w:rPr>
          <w:rFonts w:ascii="Times New Roman" w:hAnsi="Times New Roman" w:cs="Times New Roman"/>
          <w:sz w:val="24"/>
          <w:szCs w:val="24"/>
        </w:rPr>
        <w:t xml:space="preserve">How </w:t>
      </w:r>
      <w:r w:rsidR="00393FAE">
        <w:rPr>
          <w:rFonts w:ascii="Times New Roman" w:hAnsi="Times New Roman" w:cs="Times New Roman"/>
          <w:sz w:val="24"/>
          <w:szCs w:val="24"/>
        </w:rPr>
        <w:t xml:space="preserve">does </w:t>
      </w:r>
      <w:r w:rsidR="00464601">
        <w:rPr>
          <w:rFonts w:ascii="Times New Roman" w:hAnsi="Times New Roman" w:cs="Times New Roman"/>
          <w:sz w:val="24"/>
          <w:szCs w:val="24"/>
        </w:rPr>
        <w:t>his view of her responsibility</w:t>
      </w:r>
      <w:r w:rsidR="00B25E85">
        <w:rPr>
          <w:rFonts w:ascii="Times New Roman" w:hAnsi="Times New Roman" w:cs="Times New Roman"/>
          <w:sz w:val="24"/>
          <w:szCs w:val="24"/>
        </w:rPr>
        <w:t xml:space="preserve"> in the accident</w:t>
      </w:r>
      <w:r w:rsidR="00464601">
        <w:rPr>
          <w:rFonts w:ascii="Times New Roman" w:hAnsi="Times New Roman" w:cs="Times New Roman"/>
          <w:sz w:val="24"/>
          <w:szCs w:val="24"/>
        </w:rPr>
        <w:t xml:space="preserve"> change over the course of the novel? </w:t>
      </w:r>
    </w:p>
    <w:p w14:paraId="5F07D13D" w14:textId="77777777" w:rsidR="009C754A" w:rsidRDefault="009C754A" w:rsidP="00BA02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9F2EA40" w14:textId="0A33ED7C" w:rsidR="00867EEF" w:rsidRPr="002227DC" w:rsidRDefault="006547F5" w:rsidP="00BA02A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ars later, w</w:t>
      </w:r>
      <w:r w:rsidR="004554AE" w:rsidRPr="002227DC">
        <w:rPr>
          <w:rFonts w:ascii="Times New Roman" w:hAnsi="Times New Roman" w:cs="Times New Roman"/>
          <w:sz w:val="24"/>
          <w:szCs w:val="24"/>
        </w:rPr>
        <w:t xml:space="preserve">hen August is in need </w:t>
      </w:r>
      <w:r w:rsidR="00464601">
        <w:rPr>
          <w:rFonts w:ascii="Times New Roman" w:hAnsi="Times New Roman" w:cs="Times New Roman"/>
          <w:sz w:val="24"/>
          <w:szCs w:val="24"/>
        </w:rPr>
        <w:t>and</w:t>
      </w:r>
      <w:r w:rsidR="004554AE" w:rsidRPr="002227DC">
        <w:rPr>
          <w:rFonts w:ascii="Times New Roman" w:hAnsi="Times New Roman" w:cs="Times New Roman"/>
          <w:sz w:val="24"/>
          <w:szCs w:val="24"/>
        </w:rPr>
        <w:t xml:space="preserve"> </w:t>
      </w:r>
      <w:r w:rsidR="00393FAE">
        <w:rPr>
          <w:rFonts w:ascii="Times New Roman" w:hAnsi="Times New Roman" w:cs="Times New Roman"/>
          <w:sz w:val="24"/>
          <w:szCs w:val="24"/>
        </w:rPr>
        <w:t xml:space="preserve">thinks </w:t>
      </w:r>
      <w:r w:rsidR="00464601">
        <w:rPr>
          <w:rFonts w:ascii="Times New Roman" w:hAnsi="Times New Roman" w:cs="Times New Roman"/>
          <w:sz w:val="24"/>
          <w:szCs w:val="24"/>
        </w:rPr>
        <w:t>the boys</w:t>
      </w:r>
      <w:r w:rsidR="004554AE" w:rsidRPr="002227DC">
        <w:rPr>
          <w:rFonts w:ascii="Times New Roman" w:hAnsi="Times New Roman" w:cs="Times New Roman"/>
          <w:sz w:val="24"/>
          <w:szCs w:val="24"/>
        </w:rPr>
        <w:t xml:space="preserve"> ha</w:t>
      </w:r>
      <w:r w:rsidR="00393FAE">
        <w:rPr>
          <w:rFonts w:ascii="Times New Roman" w:hAnsi="Times New Roman" w:cs="Times New Roman"/>
          <w:sz w:val="24"/>
          <w:szCs w:val="24"/>
        </w:rPr>
        <w:t>ve</w:t>
      </w:r>
      <w:r>
        <w:rPr>
          <w:rFonts w:ascii="Times New Roman" w:hAnsi="Times New Roman" w:cs="Times New Roman"/>
          <w:sz w:val="24"/>
          <w:szCs w:val="24"/>
        </w:rPr>
        <w:t xml:space="preserve"> almost</w:t>
      </w:r>
      <w:r w:rsidR="004554AE" w:rsidRPr="002227DC">
        <w:rPr>
          <w:rFonts w:ascii="Times New Roman" w:hAnsi="Times New Roman" w:cs="Times New Roman"/>
          <w:sz w:val="24"/>
          <w:szCs w:val="24"/>
        </w:rPr>
        <w:t xml:space="preserve"> forgotten him, </w:t>
      </w:r>
      <w:r w:rsidR="00464601">
        <w:rPr>
          <w:rFonts w:ascii="Times New Roman" w:hAnsi="Times New Roman" w:cs="Times New Roman"/>
          <w:sz w:val="24"/>
          <w:szCs w:val="24"/>
        </w:rPr>
        <w:t xml:space="preserve">they return to take him on a summer trip. How does this journey </w:t>
      </w:r>
      <w:r w:rsidR="00393FAE">
        <w:rPr>
          <w:rFonts w:ascii="Times New Roman" w:hAnsi="Times New Roman" w:cs="Times New Roman"/>
          <w:sz w:val="24"/>
          <w:szCs w:val="24"/>
        </w:rPr>
        <w:t>a</w:t>
      </w:r>
      <w:r w:rsidR="00464601">
        <w:rPr>
          <w:rFonts w:ascii="Times New Roman" w:hAnsi="Times New Roman" w:cs="Times New Roman"/>
          <w:sz w:val="24"/>
          <w:szCs w:val="24"/>
        </w:rPr>
        <w:t>ffect August’s perception of how to live life?</w:t>
      </w:r>
    </w:p>
    <w:p w14:paraId="5DBA7684" w14:textId="77777777" w:rsidR="00867EEF" w:rsidRPr="002A1B3D" w:rsidRDefault="00867EEF" w:rsidP="00BA02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867EEF" w:rsidRPr="002A1B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Yu Gothic Light">
    <w:altName w:val="游ゴシック Light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auto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631781"/>
    <w:multiLevelType w:val="hybridMultilevel"/>
    <w:tmpl w:val="C3FC2F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zNbMwNzI0A7KMTZR0lIJTi4sz8/NACgxrATBW/WEsAAAA"/>
  </w:docVars>
  <w:rsids>
    <w:rsidRoot w:val="002A1B3D"/>
    <w:rsid w:val="002227DC"/>
    <w:rsid w:val="002500D4"/>
    <w:rsid w:val="002A1B3D"/>
    <w:rsid w:val="00393FAE"/>
    <w:rsid w:val="003B55F5"/>
    <w:rsid w:val="004056A2"/>
    <w:rsid w:val="004459DE"/>
    <w:rsid w:val="004554AE"/>
    <w:rsid w:val="00456807"/>
    <w:rsid w:val="00464601"/>
    <w:rsid w:val="00484AC1"/>
    <w:rsid w:val="00494726"/>
    <w:rsid w:val="00503D97"/>
    <w:rsid w:val="005A34C2"/>
    <w:rsid w:val="005B2B65"/>
    <w:rsid w:val="006547F5"/>
    <w:rsid w:val="00670FF3"/>
    <w:rsid w:val="00685C44"/>
    <w:rsid w:val="00692C18"/>
    <w:rsid w:val="007437BE"/>
    <w:rsid w:val="007948E4"/>
    <w:rsid w:val="00867EEF"/>
    <w:rsid w:val="00893F82"/>
    <w:rsid w:val="008E5366"/>
    <w:rsid w:val="00912D51"/>
    <w:rsid w:val="0096210B"/>
    <w:rsid w:val="00994A2D"/>
    <w:rsid w:val="009C754A"/>
    <w:rsid w:val="00A651C9"/>
    <w:rsid w:val="00AB5CAF"/>
    <w:rsid w:val="00B223E5"/>
    <w:rsid w:val="00B25E85"/>
    <w:rsid w:val="00B93D4E"/>
    <w:rsid w:val="00B94104"/>
    <w:rsid w:val="00B966CC"/>
    <w:rsid w:val="00BA02AF"/>
    <w:rsid w:val="00BC030B"/>
    <w:rsid w:val="00BC6560"/>
    <w:rsid w:val="00C67571"/>
    <w:rsid w:val="00C76169"/>
    <w:rsid w:val="00D06560"/>
    <w:rsid w:val="00DC78F0"/>
    <w:rsid w:val="00E66F08"/>
    <w:rsid w:val="00EC2DD3"/>
    <w:rsid w:val="00EC6227"/>
    <w:rsid w:val="00EF25D8"/>
    <w:rsid w:val="00FB46B2"/>
    <w:rsid w:val="00FE3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6D808D"/>
  <w15:docId w15:val="{792C5E66-731C-4717-9919-98AED4D81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27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3F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FA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761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1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61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1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616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arshaw, Jodi</cp:lastModifiedBy>
  <cp:revision>2</cp:revision>
  <cp:lastPrinted>2016-04-20T22:50:00Z</cp:lastPrinted>
  <dcterms:created xsi:type="dcterms:W3CDTF">2016-06-16T18:13:00Z</dcterms:created>
  <dcterms:modified xsi:type="dcterms:W3CDTF">2016-06-16T18:13:00Z</dcterms:modified>
</cp:coreProperties>
</file>